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31quees">
        <w:r>
          <w:rPr>
            <w:rStyle w:val="Hyperlink"/>
          </w:rPr>
          <w:t xml:space="preserve">3.1 Que es</w:t>
        </w:r>
      </w:hyperlink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6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6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6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7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8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6" w:name="grupo-europeo-para-el-estudio-de-la-resistencia-a-la-insulina---egir"/>
      <w:bookmarkEnd w:id="86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7" w:name="criterios-atp-iii-para-el-diagnóstico-del-síndrome-metabólico"/>
      <w:bookmarkEnd w:id="87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8" w:name="criterios-de-la-idf-international-diabetes-federation-2006."/>
      <w:bookmarkEnd w:id="88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9" w:name="asociación-americana-de-endocrinología-ace"/>
      <w:bookmarkEnd w:id="89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0" w:name="aec-factores-riesgo"/>
      <w:bookmarkEnd w:id="90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1" w:name="criterios-diagnósticos-ncep-atp-iii"/>
      <w:bookmarkEnd w:id="91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2" w:name="valores-de-circunferencia-abdominal-indicándose-la-especificidad-étnica"/>
      <w:bookmarkEnd w:id="92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1e18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b4e6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1174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20:00:34Z</dcterms:created>
  <dcterms:modified xsi:type="dcterms:W3CDTF">2022-02-11T20:00:34Z</dcterms:modified>
</cp:coreProperties>
</file>